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155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678"/>
        <w:gridCol w:w="1958"/>
        <w:gridCol w:w="2485"/>
        <w:gridCol w:w="2524"/>
        <w:gridCol w:w="2668"/>
        <w:gridCol w:w="2524"/>
        <w:gridCol w:w="318"/>
      </w:tblGrid>
      <w:tr w:rsidR="009D53B4" w:rsidRPr="00FC7854" w:rsidTr="001C3DDD">
        <w:trPr>
          <w:trHeight w:val="1248"/>
        </w:trPr>
        <w:tc>
          <w:tcPr>
            <w:tcW w:w="13155" w:type="dxa"/>
            <w:gridSpan w:val="7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:rsidR="009D53B4" w:rsidRPr="00FC7854" w:rsidRDefault="009D53B4" w:rsidP="00DD1A40">
            <w:pPr>
              <w:widowControl/>
              <w:snapToGrid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cs="Times New Roman"/>
              </w:rPr>
              <w:br w:type="page"/>
            </w:r>
            <w:bookmarkStart w:id="0" w:name="_GoBack"/>
            <w:bookmarkEnd w:id="0"/>
          </w:p>
        </w:tc>
      </w:tr>
      <w:tr w:rsidR="009D53B4" w:rsidRPr="00FC7854" w:rsidTr="001C3DDD">
        <w:trPr>
          <w:trHeight w:val="576"/>
        </w:trPr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Year</w:t>
            </w:r>
          </w:p>
        </w:tc>
        <w:tc>
          <w:tcPr>
            <w:tcW w:w="19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Capture site</w:t>
            </w:r>
          </w:p>
        </w:tc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 xml:space="preserve">Spring migration </w:t>
            </w:r>
          </w:p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± SD</w:t>
            </w:r>
          </w:p>
        </w:tc>
        <w:tc>
          <w:tcPr>
            <w:tcW w:w="25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Date of loss of snow cover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Autumn migration</w:t>
            </w:r>
          </w:p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± SD</w:t>
            </w:r>
          </w:p>
        </w:tc>
        <w:tc>
          <w:tcPr>
            <w:tcW w:w="25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Date of first snow cover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i/>
                <w:iCs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i/>
                <w:iCs/>
                <w:color w:val="000000"/>
                <w:kern w:val="0"/>
                <w:szCs w:val="24"/>
              </w:rPr>
              <w:t>n</w:t>
            </w:r>
          </w:p>
        </w:tc>
      </w:tr>
      <w:tr w:rsidR="009D53B4" w:rsidRPr="00FC7854" w:rsidTr="001C3DDD">
        <w:trPr>
          <w:trHeight w:val="639"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2014</w:t>
            </w:r>
          </w:p>
        </w:tc>
        <w:tc>
          <w:tcPr>
            <w:tcW w:w="1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Takkobu</w:t>
            </w:r>
          </w:p>
        </w:tc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May 5</w:t>
            </w:r>
          </w:p>
        </w:tc>
        <w:tc>
          <w:tcPr>
            <w:tcW w:w="2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Apr 4</w:t>
            </w:r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Aug 26</w:t>
            </w:r>
          </w:p>
        </w:tc>
        <w:tc>
          <w:tcPr>
            <w:tcW w:w="2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Dec 11</w:t>
            </w: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1</w:t>
            </w:r>
          </w:p>
        </w:tc>
      </w:tr>
      <w:tr w:rsidR="009D53B4" w:rsidRPr="00FC7854" w:rsidTr="001C3DDD">
        <w:trPr>
          <w:trHeight w:val="204"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</w:p>
        </w:tc>
        <w:tc>
          <w:tcPr>
            <w:tcW w:w="1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9D53B4" w:rsidRPr="00FC7854" w:rsidTr="001C3DDD">
        <w:trPr>
          <w:trHeight w:val="639"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2015</w:t>
            </w:r>
          </w:p>
        </w:tc>
        <w:tc>
          <w:tcPr>
            <w:tcW w:w="1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Takkobu</w:t>
            </w:r>
          </w:p>
        </w:tc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Apr 16 ± 42 day</w:t>
            </w:r>
          </w:p>
        </w:tc>
        <w:tc>
          <w:tcPr>
            <w:tcW w:w="2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Apr 10</w:t>
            </w:r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Oct 23 ± 42.4 day</w:t>
            </w:r>
          </w:p>
        </w:tc>
        <w:tc>
          <w:tcPr>
            <w:tcW w:w="2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Nov 24</w:t>
            </w: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4</w:t>
            </w:r>
          </w:p>
        </w:tc>
      </w:tr>
      <w:tr w:rsidR="009D53B4" w:rsidRPr="00FC7854" w:rsidTr="001C3DDD">
        <w:trPr>
          <w:trHeight w:val="639"/>
        </w:trPr>
        <w:tc>
          <w:tcPr>
            <w:tcW w:w="6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2015</w:t>
            </w:r>
          </w:p>
        </w:tc>
        <w:tc>
          <w:tcPr>
            <w:tcW w:w="19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The embankment</w:t>
            </w:r>
          </w:p>
        </w:tc>
        <w:tc>
          <w:tcPr>
            <w:tcW w:w="24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May 2 ± 46.7 day</w:t>
            </w:r>
          </w:p>
        </w:tc>
        <w:tc>
          <w:tcPr>
            <w:tcW w:w="25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Apr 10</w:t>
            </w:r>
          </w:p>
        </w:tc>
        <w:tc>
          <w:tcPr>
            <w:tcW w:w="26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Dec 22 ± 41.0 day</w:t>
            </w:r>
          </w:p>
        </w:tc>
        <w:tc>
          <w:tcPr>
            <w:tcW w:w="25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Nov 24</w:t>
            </w:r>
          </w:p>
        </w:tc>
        <w:tc>
          <w:tcPr>
            <w:tcW w:w="3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D53B4" w:rsidRPr="00FC7854" w:rsidRDefault="009D53B4" w:rsidP="007440C0">
            <w:pPr>
              <w:widowControl/>
              <w:snapToGrid/>
              <w:jc w:val="center"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2</w:t>
            </w:r>
          </w:p>
        </w:tc>
      </w:tr>
      <w:tr w:rsidR="009D53B4" w:rsidRPr="00FC7854" w:rsidTr="001C3DDD">
        <w:trPr>
          <w:trHeight w:val="288"/>
        </w:trPr>
        <w:tc>
          <w:tcPr>
            <w:tcW w:w="13155" w:type="dxa"/>
            <w:gridSpan w:val="7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D53B4" w:rsidRPr="00FC7854" w:rsidRDefault="009D53B4" w:rsidP="007440C0">
            <w:pPr>
              <w:widowControl/>
              <w:snapToGrid/>
              <w:rPr>
                <w:rFonts w:eastAsia="ＭＳ Ｐゴシック" w:cs="Times New Roman"/>
                <w:color w:val="000000"/>
                <w:kern w:val="0"/>
                <w:szCs w:val="24"/>
              </w:rPr>
            </w:pPr>
            <w:r w:rsidRPr="00FC7854">
              <w:rPr>
                <w:rFonts w:eastAsia="ＭＳ Ｐゴシック" w:cs="Times New Roman"/>
                <w:color w:val="000000"/>
                <w:kern w:val="0"/>
                <w:szCs w:val="24"/>
              </w:rPr>
              <w:t>*the first day that snow accumulation exceeded 1 cm as measured at the Tsurui weather station; †the first day that snow depth was less than 1 cm as measured at the Tsurui weather station; SD, standard deviation</w:t>
            </w:r>
          </w:p>
        </w:tc>
      </w:tr>
    </w:tbl>
    <w:p w:rsidR="00BD4C57" w:rsidRPr="009D53B4" w:rsidRDefault="00BD4C57" w:rsidP="00371938">
      <w:pPr>
        <w:rPr>
          <w:rFonts w:cs="Times New Roman"/>
        </w:rPr>
      </w:pPr>
    </w:p>
    <w:sectPr w:rsidR="00BD4C57" w:rsidRPr="009D53B4" w:rsidSect="00D25260">
      <w:pgSz w:w="16838" w:h="11906" w:orient="landscape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2238" w:rsidRDefault="003E2238" w:rsidP="00D25260">
      <w:r>
        <w:separator/>
      </w:r>
    </w:p>
  </w:endnote>
  <w:endnote w:type="continuationSeparator" w:id="0">
    <w:p w:rsidR="003E2238" w:rsidRDefault="003E2238" w:rsidP="00D252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2238" w:rsidRDefault="003E2238" w:rsidP="00D25260">
      <w:r>
        <w:separator/>
      </w:r>
    </w:p>
  </w:footnote>
  <w:footnote w:type="continuationSeparator" w:id="0">
    <w:p w:rsidR="003E2238" w:rsidRDefault="003E2238" w:rsidP="00D2526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bordersDoNotSurroundHeader/>
  <w:bordersDoNotSurroundFooter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tzCxNDUwNza3NDFQ0lEKTi0uzszPAykwrQUAIrPACywAAAA="/>
  </w:docVars>
  <w:rsids>
    <w:rsidRoot w:val="00AB1A48"/>
    <w:rsid w:val="001C3DDD"/>
    <w:rsid w:val="00204CF2"/>
    <w:rsid w:val="002C73E1"/>
    <w:rsid w:val="00335288"/>
    <w:rsid w:val="00371938"/>
    <w:rsid w:val="003E2238"/>
    <w:rsid w:val="004E6B2A"/>
    <w:rsid w:val="005952D9"/>
    <w:rsid w:val="009D53B4"/>
    <w:rsid w:val="00AB1A48"/>
    <w:rsid w:val="00BD4C57"/>
    <w:rsid w:val="00BF184C"/>
    <w:rsid w:val="00C30EE4"/>
    <w:rsid w:val="00C7601B"/>
    <w:rsid w:val="00D25260"/>
    <w:rsid w:val="00DD1A40"/>
    <w:rsid w:val="00E74CFB"/>
    <w:rsid w:val="00FF164A"/>
    <w:rsid w:val="00FF4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03929C0E-7A28-4308-A4FF-CE0347F2A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25260"/>
    <w:pPr>
      <w:widowControl w:val="0"/>
      <w:snapToGrid w:val="0"/>
    </w:pPr>
    <w:rPr>
      <w:rFonts w:ascii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25260"/>
    <w:pPr>
      <w:tabs>
        <w:tab w:val="center" w:pos="4252"/>
        <w:tab w:val="right" w:pos="8504"/>
      </w:tabs>
    </w:pPr>
  </w:style>
  <w:style w:type="character" w:customStyle="1" w:styleId="a4">
    <w:name w:val="ヘッダー (文字)"/>
    <w:basedOn w:val="a0"/>
    <w:link w:val="a3"/>
    <w:uiPriority w:val="99"/>
    <w:rsid w:val="00D25260"/>
    <w:rPr>
      <w:rFonts w:ascii="Times New Roman" w:hAnsi="Times New Roman"/>
      <w:sz w:val="24"/>
    </w:rPr>
  </w:style>
  <w:style w:type="paragraph" w:styleId="a5">
    <w:name w:val="footer"/>
    <w:basedOn w:val="a"/>
    <w:link w:val="a6"/>
    <w:uiPriority w:val="99"/>
    <w:unhideWhenUsed/>
    <w:rsid w:val="00D25260"/>
    <w:pPr>
      <w:tabs>
        <w:tab w:val="center" w:pos="4252"/>
        <w:tab w:val="right" w:pos="8504"/>
      </w:tabs>
    </w:pPr>
  </w:style>
  <w:style w:type="character" w:customStyle="1" w:styleId="a6">
    <w:name w:val="フッター (文字)"/>
    <w:basedOn w:val="a0"/>
    <w:link w:val="a5"/>
    <w:uiPriority w:val="99"/>
    <w:rsid w:val="00D25260"/>
    <w:rPr>
      <w:rFonts w:ascii="Times New Roman" w:hAnsi="Times New Roman"/>
      <w:sz w:val="24"/>
    </w:rPr>
  </w:style>
  <w:style w:type="character" w:styleId="a7">
    <w:name w:val="annotation reference"/>
    <w:basedOn w:val="a0"/>
    <w:uiPriority w:val="99"/>
    <w:semiHidden/>
    <w:unhideWhenUsed/>
    <w:rsid w:val="00D25260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D25260"/>
    <w:rPr>
      <w:sz w:val="20"/>
      <w:szCs w:val="20"/>
    </w:rPr>
  </w:style>
  <w:style w:type="character" w:customStyle="1" w:styleId="a9">
    <w:name w:val="コメント文字列 (文字)"/>
    <w:basedOn w:val="a0"/>
    <w:link w:val="a8"/>
    <w:uiPriority w:val="99"/>
    <w:semiHidden/>
    <w:rsid w:val="00D25260"/>
    <w:rPr>
      <w:rFonts w:ascii="Times New Roman" w:hAnsi="Times New Roman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D25260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D2526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afumi</dc:creator>
  <cp:keywords/>
  <dc:description/>
  <cp:lastModifiedBy>Takafumi</cp:lastModifiedBy>
  <cp:revision>7</cp:revision>
  <dcterms:created xsi:type="dcterms:W3CDTF">2017-06-15T05:34:00Z</dcterms:created>
  <dcterms:modified xsi:type="dcterms:W3CDTF">2017-06-16T06:15:00Z</dcterms:modified>
</cp:coreProperties>
</file>